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ы</w:t>
      </w:r>
      <w:r>
        <w:t xml:space="preserve"> </w:t>
      </w:r>
      <w:r>
        <w:t xml:space="preserve">Александровны</w:t>
      </w:r>
      <w:r>
        <w:t xml:space="preserve"> </w:t>
      </w:r>
      <w:r>
        <w:t xml:space="preserve">НПМ</w:t>
      </w:r>
      <w:r>
        <w:t xml:space="preserve"> </w:t>
      </w:r>
      <w:r>
        <w:t xml:space="preserve">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м являются пункты</w:t>
      </w:r>
      <w:r>
        <w:t xml:space="preserve"> </w:t>
      </w:r>
      <w:r>
        <w:t xml:space="preserve">“</w:t>
      </w:r>
      <w:r>
        <w:t xml:space="preserve">Последовательность выполнения лабораторной работы</w:t>
      </w:r>
      <w:r>
        <w:t xml:space="preserve">”</w:t>
      </w:r>
      <w:r>
        <w:t xml:space="preserve"> </w:t>
      </w:r>
      <w:r>
        <w:t xml:space="preserve">текстового файла, размещенного на ТУИС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Для начала выполним примеры, описанные в первой части описания лабораторной работы.(рисунок 1)</w:t>
      </w:r>
      <w:r>
        <w:t xml:space="preserve"> </w:t>
      </w:r>
      <w:r>
        <w:t xml:space="preserve">1. Скопируем файл ~/abc1 в файл april и в файл may. Для этого создадим файл abc1, используя команду «touchabc1», далее осуществим копирование с помощью команд «cpabc1 april» и «cpabc1 may».</w:t>
      </w:r>
      <w:r>
        <w:t xml:space="preserve"> </w:t>
      </w:r>
      <w:r>
        <w:t xml:space="preserve">2. Скопируем файлы april и may в каталог monthly, используя команды «mkdirmonthly» − для создания каталога monthlyи «cpaprilmaymonthly» − для копирования.</w:t>
      </w:r>
      <w:r>
        <w:t xml:space="preserve"> </w:t>
      </w:r>
      <w:r>
        <w:t xml:space="preserve">3. Скопируем файл monthly/may в файл с именем june. Выполним команды«cpmonthly/maymonthly/june»и«lsmonthly» (для просмотра содержимого каталога).</w:t>
      </w:r>
      <w:r>
        <w:t xml:space="preserve"> </w:t>
      </w:r>
      <w:r>
        <w:t xml:space="preserve">4. Скопируем каталог monthly в каталог monthly.00. Для этого создадим каталог monthly.00 командой «mkdirmonthly.00»и осуществим копирование, используя команду «cp-rmonthlymonthly.00»(команда cp с опцией r (recursive) позволяет копировать каталоги вместе с входящими в них файлами и каталогами).</w:t>
      </w:r>
      <w:r>
        <w:t xml:space="preserve"> </w:t>
      </w:r>
      <w:r>
        <w:t xml:space="preserve">5. Скопируем каталог monthly.00 в каталог /tmp, используя команду «cp -r monthly.00 /tmp». (рис. 1)</w:t>
      </w:r>
    </w:p>
    <w:p>
      <w:pPr>
        <w:pStyle w:val="CaptionedFigure"/>
      </w:pPr>
      <w:bookmarkStart w:id="23" w:name="fig:001"/>
      <w:r>
        <w:drawing>
          <wp:inline>
            <wp:extent cx="5334000" cy="2645491"/>
            <wp:effectExtent b="0" l="0" r="0" t="0"/>
            <wp:docPr descr="Figure 1: Первые примеры 1/4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е примеры 1/4</w:t>
      </w:r>
    </w:p>
    <w:p>
      <w:pPr>
        <w:pStyle w:val="BodyText"/>
      </w:pPr>
      <w:r>
        <w:t xml:space="preserve">рисунок 2:</w:t>
      </w:r>
      <w:r>
        <w:t xml:space="preserve"> </w:t>
      </w:r>
      <w:r>
        <w:t xml:space="preserve">1. Изменим название файла april на july в домашнем каталоге, используя команду «mv april july».</w:t>
      </w:r>
      <w:r>
        <w:t xml:space="preserve"> </w:t>
      </w:r>
      <w:r>
        <w:t xml:space="preserve">2. Переместим файл july в каталог monthly.00 с помощью команды «mvjulymonthly.00». Проверим результат командой «lsmonthly.00».</w:t>
      </w:r>
      <w:r>
        <w:t xml:space="preserve"> </w:t>
      </w:r>
      <w:r>
        <w:t xml:space="preserve">3. Переименуем каталог monthly.00 в monthly.01, используя команду «mv monthly.00 monthly.01».</w:t>
      </w:r>
      <w:r>
        <w:t xml:space="preserve"> </w:t>
      </w:r>
      <w:r>
        <w:t xml:space="preserve">4. Переместимкаталог monthly.01в каталог reports. Для этого создадим каталог reportsс помощью команды «mkdir reports» и выполним перемещение командой «mv monthly.01 reports».</w:t>
      </w:r>
      <w:r>
        <w:t xml:space="preserve"> </w:t>
      </w:r>
      <w:r>
        <w:t xml:space="preserve">5. Переименуемкаталогreports/monthly.01 вreports/monthly командой «mv reports/monthly.01 reports/monthly».(рис. 2)</w:t>
      </w:r>
    </w:p>
    <w:p>
      <w:pPr>
        <w:pStyle w:val="CaptionedFigure"/>
      </w:pPr>
      <w:bookmarkStart w:id="25" w:name="fig:002"/>
      <w:r>
        <w:drawing>
          <wp:inline>
            <wp:extent cx="5334000" cy="1659466"/>
            <wp:effectExtent b="0" l="0" r="0" t="0"/>
            <wp:docPr descr="Figure 2: Первые примеры 2/4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вые примеры 2/4</w:t>
      </w:r>
    </w:p>
    <w:p>
      <w:pPr>
        <w:pStyle w:val="BodyText"/>
      </w:pPr>
      <w:r>
        <w:t xml:space="preserve">рисунки 3 и 4:</w:t>
      </w:r>
      <w:r>
        <w:t xml:space="preserve"> </w:t>
      </w:r>
      <w:r>
        <w:t xml:space="preserve">1. Создадимфайл ~/may с правом выполнения для владельца. Для этого выполним следующие команды:«touchmay» (создание файла), «ls-lmay» (просмотр сведений о файле), «chmodu+xmay» (изменение прав), «ls-lmay».</w:t>
      </w:r>
      <w:r>
        <w:t xml:space="preserve"> </w:t>
      </w:r>
      <w:r>
        <w:t xml:space="preserve">2.Лишаемвладельца файла ~/may права на выполнение, используя команды: «chmod u-x may» (изменение прав), «ls -l may» (просмотр сведений о файле).</w:t>
      </w:r>
      <w:r>
        <w:t xml:space="preserve"> </w:t>
      </w:r>
      <w:r>
        <w:t xml:space="preserve">3. Создаем каталог monthly с запретом на чтение для членов группы и всех остальных пользователей. Выполняем команды: «mkdir monthly»(создание каталога), «chmodgo-rmonthly»(изменение прав).</w:t>
      </w:r>
      <w:r>
        <w:t xml:space="preserve"> </w:t>
      </w:r>
      <w:r>
        <w:t xml:space="preserve">4. Создаем файл ~/abc1 с правом записи для членов группы, используя команды: «touchabc1» (создание файла), «chmodg+wabc1» (изменение прав).(рис. 3)</w:t>
      </w:r>
    </w:p>
    <w:p>
      <w:pPr>
        <w:pStyle w:val="CaptionedFigure"/>
      </w:pPr>
      <w:bookmarkStart w:id="27" w:name="fig:003"/>
      <w:r>
        <w:drawing>
          <wp:inline>
            <wp:extent cx="5334000" cy="2447794"/>
            <wp:effectExtent b="0" l="0" r="0" t="0"/>
            <wp:docPr descr="Figure 3: Первые примеры 3/4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вые примеры 3/4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920056"/>
            <wp:effectExtent b="0" l="0" r="0" t="0"/>
            <wp:docPr descr="Figure 4: Первые примеры 4/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вые примеры 4/4</w:t>
      </w:r>
    </w:p>
    <w:p>
      <w:pPr>
        <w:pStyle w:val="BodyText"/>
      </w:pPr>
      <w:r>
        <w:t xml:space="preserve">2)Выполняем следующие действия, отображенные на Рисунках 5 и 6:</w:t>
      </w:r>
      <w:r>
        <w:t xml:space="preserve"> </w:t>
      </w:r>
      <w:r>
        <w:t xml:space="preserve">1.Копируем файл/usr/include/aio.h(т.к. у меня нет каталога /usr/include/sys/, то беру произвольный файл из каталога /usr/include/)вдомашнийкаталог(команда«cp/usr/include/aio.h~») и назоваем его equipment(команда «mvaio.hequipment»).</w:t>
      </w:r>
      <w:r>
        <w:t xml:space="preserve"> </w:t>
      </w:r>
      <w:r>
        <w:t xml:space="preserve">2.В домашнем каталоге создаем директорию ~/ski.plases(команда «mkdirski.plases»). 3.Перемещаем файл equipment в каталог ~/ski.plases(команда «mvequipmentski.plases»). 4.Переименовываем файл</w:t>
      </w:r>
      <w:r>
        <w:rPr>
          <w:vertAlign w:val="subscript"/>
        </w:rPr>
        <w:t xml:space="preserve">/ski.plases/equipmentв</w:t>
      </w:r>
      <w:r>
        <w:t xml:space="preserve">/ski.plases/equiplist(команда«mvski.plases/equipment ski.plases/equiplist»).</w:t>
      </w:r>
      <w:r>
        <w:t xml:space="preserve"> </w:t>
      </w:r>
      <w:r>
        <w:t xml:space="preserve">5.Создаем в домашнем каталоге файл abc1(команда«touchabc1»)и копируем его в каталог~/ski.plases(команда«cpabc1 ski.plases»), называем его equiplist2(команда«mv ski.plases/abc1 ski.plases/equiplist2»).</w:t>
      </w:r>
      <w:r>
        <w:t xml:space="preserve"> </w:t>
      </w:r>
      <w:r>
        <w:t xml:space="preserve">6.Создаем каталог с именем equipment в каталоге~/ski.plases(команда«mkdir ski.plases/equipment»).</w:t>
      </w:r>
      <w:r>
        <w:t xml:space="preserve"> </w:t>
      </w:r>
      <w:r>
        <w:t xml:space="preserve">7.Перемещаем файлы~/ski.plases/equiplist иequiplist2 в каталог~/ski.plases/equipment(команда«mv ski.plases/equiolist ski.plases/equiplist2 ski.plases/equipment»). 8.Создаем(команда«mkdirnewdir») иперемещаем каталог~/newdir в каталог~/ski.plases(команда«mv newdir ski.plases»)и называем его plans(команда«mv ski.plases/newdir ski.plases/plans»).(рис. 5)</w:t>
      </w:r>
    </w:p>
    <w:p>
      <w:pPr>
        <w:pStyle w:val="CaptionedFigure"/>
      </w:pPr>
      <w:bookmarkStart w:id="31" w:name="fig:005"/>
      <w:r>
        <w:drawing>
          <wp:inline>
            <wp:extent cx="5334000" cy="1782891"/>
            <wp:effectExtent b="0" l="0" r="0" t="0"/>
            <wp:docPr descr="Figure 5: действия 1-6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действия 1-6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5334000" cy="906190"/>
            <wp:effectExtent b="0" l="0" r="0" t="0"/>
            <wp:docPr descr="Figure 6: действия 7 и 8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ействия 7 и 8</w:t>
      </w:r>
    </w:p>
    <w:p>
      <w:pPr>
        <w:pStyle w:val="BodyText"/>
      </w:pPr>
      <w:r>
        <w:t xml:space="preserve">3)Определяем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australia», «mkdirplay», «touchmy_os», «touchfeathers»(Рисунок 7).(рис. 7)</w:t>
      </w:r>
    </w:p>
    <w:p>
      <w:pPr>
        <w:pStyle w:val="CaptionedFigure"/>
      </w:pPr>
      <w:bookmarkStart w:id="35" w:name="fig:007"/>
      <w:r>
        <w:drawing>
          <wp:inline>
            <wp:extent cx="5334000" cy="401483"/>
            <wp:effectExtent b="0" l="0" r="0" t="0"/>
            <wp:docPr descr="Figure 7: создаем каталог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ем каталоги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425868"/>
            <wp:effectExtent b="0" l="0" r="0" t="0"/>
            <wp:docPr descr="Figure 8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оздаем файлы</w:t>
      </w:r>
    </w:p>
    <w:p>
      <w:pPr>
        <w:pStyle w:val="BodyText"/>
      </w:pPr>
      <w:r>
        <w:t xml:space="preserve">drwxr–r–… australia: команда«chmod744 australia» (это каталог, владелец имеет право на чтение, запись и выполнение, группа владельца и остальные –только чтение)(Рисунок9).</w:t>
      </w:r>
      <w:r>
        <w:t xml:space="preserve"> </w:t>
      </w:r>
      <w:r>
        <w:t xml:space="preserve">drwx–x–x … play: команда«chmod711play»(это каталог, владелец имеет право на чтение, запись и выполнение, группа владельца и остальные –только выполнение) (Рисунок 9).</w:t>
      </w:r>
      <w:r>
        <w:t xml:space="preserve"> </w:t>
      </w:r>
      <w:r>
        <w:t xml:space="preserve">-r-xr–r–… my_os: команды«chmod544my_os»(это файл, владелецимеет право на чтение и выполнение, группа владельца и остальные –только чтение) (Рисунок 9)</w:t>
      </w:r>
      <w:r>
        <w:t xml:space="preserve"> </w:t>
      </w:r>
      <w:r>
        <w:t xml:space="preserve">-rw-rw-r–… feathers: команды «chmod664feathers»(это файл,</w:t>
      </w:r>
      <w:r>
        <w:t xml:space="preserve"> </w:t>
      </w:r>
      <w:r>
        <w:t xml:space="preserve">владелец и группа владельца имеют право на чтение и запись, остальные –только чтение)(Рисунок 9).</w:t>
      </w:r>
      <w:r>
        <w:t xml:space="preserve"> </w:t>
      </w:r>
      <w:r>
        <w:t xml:space="preserve">Командой «ls-l» проверяем правильность выполненных действий.(рис. 9)</w:t>
      </w:r>
    </w:p>
    <w:p>
      <w:pPr>
        <w:pStyle w:val="CaptionedFigure"/>
      </w:pPr>
      <w:bookmarkStart w:id="39" w:name="fig:009"/>
      <w:r>
        <w:drawing>
          <wp:inline>
            <wp:extent cx="5334000" cy="5908995"/>
            <wp:effectExtent b="0" l="0" r="0" t="0"/>
            <wp:docPr descr="Figure 9: команда chmo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команда chmod</w:t>
      </w:r>
    </w:p>
    <w:p>
      <w:pPr>
        <w:pStyle w:val="BodyText"/>
      </w:pPr>
      <w:r>
        <w:t xml:space="preserve">4)Выполняем следующие действия, отображенные на Рисунках 10 и 11:</w:t>
      </w:r>
      <w:r>
        <w:t xml:space="preserve"> </w:t>
      </w:r>
      <w:r>
        <w:t xml:space="preserve">1.Просмотрим содержимое файла /etc/passwd (команда «cat/etc/passwd»).</w:t>
      </w:r>
      <w:r>
        <w:t xml:space="preserve"> </w:t>
      </w:r>
      <w:r>
        <w:t xml:space="preserve">2.Копируем файл ~/feathers в файл ~/file.old(команда «cpfeathersfile.old»).</w:t>
      </w:r>
      <w:r>
        <w:t xml:space="preserve"> </w:t>
      </w:r>
      <w:r>
        <w:t xml:space="preserve">3.Переместим файл ~/file.old в каталог ~/play(команда «mvfile.ordplay»).</w:t>
      </w:r>
      <w:r>
        <w:t xml:space="preserve"> </w:t>
      </w:r>
      <w:r>
        <w:t xml:space="preserve">4.Скопируем каталог ~/play в каталог ~/fun(команда «cp-rplayfun»).</w:t>
      </w:r>
      <w:r>
        <w:t xml:space="preserve"> </w:t>
      </w:r>
      <w:r>
        <w:t xml:space="preserve">5.Переместим каталог ~/fun в каталог ~/play(команда «mvfunplay»)и назовем его games(команда «mvplay/funplay/games»).</w:t>
      </w:r>
      <w:r>
        <w:t xml:space="preserve"> </w:t>
      </w:r>
      <w:r>
        <w:t xml:space="preserve">6.Лишим владельца файла ~/feathers права на чтение(команда «chmod</w:t>
      </w:r>
      <w:r>
        <w:t xml:space="preserve"> </w:t>
      </w:r>
      <w:r>
        <w:t xml:space="preserve">u-rfeathers»).</w:t>
      </w:r>
      <w:r>
        <w:t xml:space="preserve"> </w:t>
      </w:r>
      <w:r>
        <w:t xml:space="preserve">7.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  <w:r>
        <w:t xml:space="preserve"> </w:t>
      </w:r>
      <w:r>
        <w:t xml:space="preserve">8.Если мы попытаемся скопировать файл ~/feathers, например, в каталог monthly, то получим отказ вдоступе, по причине, описанной в предыдущем пункте.</w:t>
      </w:r>
      <w:r>
        <w:t xml:space="preserve"> </w:t>
      </w:r>
      <w:r>
        <w:t xml:space="preserve">9.Дадим владельцу файла ~/feathers право на чтение (команда «chmodu+rfeathers»).10.Лишимв ладельца каталога ~/play права на выполнение(команда «chmodu-xplay»).</w:t>
      </w:r>
      <w:r>
        <w:t xml:space="preserve"> </w:t>
      </w:r>
      <w:r>
        <w:t xml:space="preserve">11.Перейдем в каталог ~/play(команда «cdplay»). Получим отказ в доступе, т.к. в предыдущем пункте лишили владельца права на выполнение данного каталога.12.Дадим владельцу каталога ~/play право на выполнение(команда «chmodu+xplay»).(рис. 10)</w:t>
      </w:r>
    </w:p>
    <w:p>
      <w:pPr>
        <w:pStyle w:val="CaptionedFigure"/>
      </w:pPr>
      <w:bookmarkStart w:id="41" w:name="fig:010"/>
      <w:r>
        <w:drawing>
          <wp:inline>
            <wp:extent cx="5334000" cy="5930190"/>
            <wp:effectExtent b="0" l="0" r="0" t="0"/>
            <wp:docPr descr="Figure 10: команда ca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манда cat</w:t>
      </w:r>
    </w:p>
    <w:p>
      <w:pPr>
        <w:pStyle w:val="BodyText"/>
      </w:pPr>
      <w:r>
        <w:t xml:space="preserve">(рис. 11)</w:t>
      </w:r>
    </w:p>
    <w:p>
      <w:pPr>
        <w:pStyle w:val="CaptionedFigure"/>
      </w:pPr>
      <w:bookmarkStart w:id="43" w:name="fig:011"/>
      <w:r>
        <w:drawing>
          <wp:inline>
            <wp:extent cx="5334000" cy="1519446"/>
            <wp:effectExtent b="0" l="0" r="0" t="0"/>
            <wp:docPr descr="Figure 11: выполнение команд 2-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полнение команд 2-11</w:t>
      </w:r>
    </w:p>
    <w:p>
      <w:pPr>
        <w:pStyle w:val="BodyText"/>
      </w:pPr>
      <w:r>
        <w:t xml:space="preserve">5)Используя команды «manmount», «manfsck»,«manmkfs»,«mankill», получим информацию о соответствующих командах (Рисунки 12, 13, 14, 15).</w:t>
      </w:r>
      <w:r>
        <w:t xml:space="preserve"> </w:t>
      </w:r>
      <w:r>
        <w:t xml:space="preserve">Команда mount:</w:t>
      </w:r>
      <w:r>
        <w:t xml:space="preserve"> </w:t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Наиболее часто встречающаяся форма командыmountвыглядит следующим образом:«mount -tvfstype device dir»Такая команда предлагает ядру смонтировать (подключить) файловую систему указанного типаvfstype, расположенную на устройствеdevice, к заданному каталогуdir, который часто называют точкой монтирования.(рис. 12)</w:t>
      </w:r>
    </w:p>
    <w:p>
      <w:pPr>
        <w:pStyle w:val="CaptionedFigure"/>
      </w:pPr>
      <w:bookmarkStart w:id="45" w:name="fig:012"/>
      <w:r>
        <w:drawing>
          <wp:inline>
            <wp:extent cx="5334000" cy="3709891"/>
            <wp:effectExtent b="0" l="0" r="0" t="0"/>
            <wp:docPr descr="Figure 12: moun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mount</w:t>
      </w:r>
    </w:p>
    <w:p>
      <w:pPr>
        <w:pStyle w:val="BodyText"/>
      </w:pPr>
      <w:r>
        <w:t xml:space="preserve">Команда fsck:</w:t>
      </w:r>
      <w:r>
        <w:t xml:space="preserve"> </w:t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Он использует программы, специфичные для типа файловой системы, которую он проверяет.У команды fsck следующий синтаксис:fsck [параметр] –[параметры ФС] [</w:t>
      </w:r>
      <w:r>
        <w:t xml:space="preserve"> </w:t>
      </w:r>
      <w:r>
        <w:t xml:space="preserve">. . .]Например, если нужно восстановить («починить») файловую систему на некотором устройстве /dev/sdb2, следует воспользоваться командой:«sudo fsck -y /dev/sdb2»Опция -y необходима, т.к. при её отсутствии придётся слишком часто давать подтверждение.(рис. 13)</w:t>
      </w:r>
    </w:p>
    <w:p>
      <w:pPr>
        <w:pStyle w:val="CaptionedFigure"/>
      </w:pPr>
      <w:bookmarkStart w:id="47" w:name="fig:013"/>
      <w:r>
        <w:drawing>
          <wp:inline>
            <wp:extent cx="5334000" cy="3748435"/>
            <wp:effectExtent b="0" l="0" r="0" t="0"/>
            <wp:docPr descr="Figure 13: выполнение fsck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ыполнение fsck</w:t>
      </w:r>
    </w:p>
    <w:p>
      <w:pPr>
        <w:pStyle w:val="BodyText"/>
      </w:pPr>
      <w:r>
        <w:t xml:space="preserve">Команда mkfs:</w:t>
      </w:r>
      <w:r>
        <w:t xml:space="preserve"> </w:t>
      </w:r>
      <w:r>
        <w:t xml:space="preserve">создаёт новую файловую систему Linux. Имеет</w:t>
      </w:r>
      <w:r>
        <w:t xml:space="preserve"> </w:t>
      </w:r>
      <w:r>
        <w:t xml:space="preserve">следующий</w:t>
      </w:r>
      <w:r>
        <w:t xml:space="preserve"> </w:t>
      </w:r>
      <w:r>
        <w:t xml:space="preserve">синтаксис:mkfs[-V] [-tfstype] [fs-options]filesys[blocks]mkfs</w:t>
      </w:r>
      <w:r>
        <w:t xml:space="preserve"> </w:t>
      </w:r>
      <w:r>
        <w:t xml:space="preserve">используется для создания файловой системы Linux на некотором устройстве, обычно в разделе жёсткого диска. В качестве аргумента</w:t>
      </w:r>
      <w:r>
        <w:t xml:space="preserve"> </w:t>
      </w:r>
      <w:r>
        <w:t xml:space="preserve">filesysдля файловой системы может выступать или название устройства (например,/dev/hda1,/dev/sdb2) или точка монтирования (например,/,/usr,/home).Аргументом</w:t>
      </w:r>
      <w:r>
        <w:t xml:space="preserve"> </w:t>
      </w:r>
      <w:r>
        <w:t xml:space="preserve">blocks указывается количество блоков, которые выделяются для использования этой файловой системой.По окончании работыmkf sвозвращает 0 -в случаеуспеха, а 1 -при неудачной операции.Например, команда «mkfs -t ext2 /dev/hdb1» создаёт файловую систему типаext2в разделе/dev/hdb1(второй жёсткий диск).(рис. 14)</w:t>
      </w:r>
    </w:p>
    <w:p>
      <w:pPr>
        <w:pStyle w:val="CaptionedFigure"/>
      </w:pPr>
      <w:bookmarkStart w:id="49" w:name="fig:014"/>
      <w:r>
        <w:drawing>
          <wp:inline>
            <wp:extent cx="5334000" cy="3707780"/>
            <wp:effectExtent b="0" l="0" r="0" t="0"/>
            <wp:docPr descr="Figure 14: выполнение mkfs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выполнение mkfs</w:t>
      </w:r>
    </w:p>
    <w:p>
      <w:pPr>
        <w:pStyle w:val="BodyText"/>
      </w:pPr>
      <w:r>
        <w:t xml:space="preserve">Команда kill:посылает сигнал процессу или выводит список допустимых сигналов.Имеет следующий синтаксис: kill[опции]PID, гдеPID–это PID (числовой идентификатор) процесса или несколько PIDпроцессов, если требуется послать сигнал сразу нескольким процессам.Например, команда «kill -KILL 3121» посылает сигнал KILL процессу сPID 3121, чтобы принудительно завершить процесс.(рис. 15)</w:t>
      </w:r>
    </w:p>
    <w:p>
      <w:pPr>
        <w:pStyle w:val="CaptionedFigure"/>
      </w:pPr>
      <w:bookmarkStart w:id="51" w:name="fig:015"/>
      <w:r>
        <w:drawing>
          <wp:inline>
            <wp:extent cx="5334000" cy="3763251"/>
            <wp:effectExtent b="0" l="0" r="0" t="0"/>
            <wp:docPr descr="Figure 15: выполнение kill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выполнение kill</w:t>
      </w:r>
    </w:p>
    <w:p>
      <w:pPr>
        <w:pStyle w:val="BodyText"/>
      </w:pPr>
      <w:r>
        <w:t xml:space="preserve">3.Контрольные вопросы:</w:t>
      </w:r>
      <w:r>
        <w:t xml:space="preserve"> </w:t>
      </w:r>
      <w:r>
        <w:t xml:space="preserve">1)Чтобы узнать, какие файловые системы существуют на жёстком диске моего компьютера, использую команду«df-Th» (Рисунок 16). Из рисунка видно, что на моем компьютере есть следующие файловыесистемы: devtmpfs,tmpfs,ext4,iso9660.devtmpfs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Файловая системаtmpfsпредназначенадля того, чтобы использовать</w:t>
      </w:r>
      <w:r>
        <w:t xml:space="preserve"> </w:t>
      </w:r>
      <w:r>
        <w:t xml:space="preserve">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</w:t>
      </w:r>
      <w:r>
        <w:t xml:space="preserve"> </w:t>
      </w:r>
      <w:r>
        <w:t xml:space="preserve">максимальный размер файла: 16 TB;</w:t>
      </w:r>
      <w:r>
        <w:t xml:space="preserve"> </w:t>
      </w:r>
      <w:r>
        <w:t xml:space="preserve">максимальный размер раздела: 16TB;</w:t>
      </w:r>
      <w:r>
        <w:t xml:space="preserve"> </w:t>
      </w:r>
      <w:r>
        <w:t xml:space="preserve">максимальный размер имени файла: 255 символов.Рекомендации по использованию:</w:t>
      </w:r>
      <w:r>
        <w:t xml:space="preserve"> </w:t>
      </w:r>
      <w:r>
        <w:t xml:space="preserve">наилучший выбор дляSSD;</w:t>
      </w:r>
      <w:r>
        <w:t xml:space="preserve"> </w:t>
      </w:r>
      <w:r>
        <w:t xml:space="preserve">наилучшая производительность по сравнению с предыдущимиEtx-системами;</w:t>
      </w:r>
      <w:r>
        <w:t xml:space="preserve"> </w:t>
      </w:r>
      <w:r>
        <w:t xml:space="preserve">она так же отлично подходит в качестве файловой системы для серверов баз данных, хотя сама система и моложеExt3.</w:t>
      </w:r>
      <w:r>
        <w:t xml:space="preserve"> </w:t>
      </w:r>
      <w:r>
        <w:t xml:space="preserve">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53" w:name="fig:016"/>
      <w:r>
        <w:drawing>
          <wp:inline>
            <wp:extent cx="5334000" cy="1411385"/>
            <wp:effectExtent b="0" l="0" r="0" t="0"/>
            <wp:docPr descr="Figure 16: df -Th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df -Th</w:t>
      </w:r>
    </w:p>
    <w:p>
      <w:pPr>
        <w:pStyle w:val="BodyText"/>
      </w:pPr>
      <w:r>
        <w:t xml:space="preserve">2)Файловая система Linux/UNIX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/ − корень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.</w:t>
      </w:r>
      <w:r>
        <w:t xml:space="preserve"> </w:t>
      </w:r>
      <w:r>
        <w:t xml:space="preserve">/BIN –бинарные файлы пользователя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/SBIN –системные испольняемые файлы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/ETC –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/DEV –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/PROC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/VAR–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/TMP–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/USR –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/HOME –домашняя папка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/BOOT –файлы загрузчика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/LIB –системные библиотеки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/OPT–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/MNT –монтирование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/MEDIA –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/SRV –сервер В этом каталоге содержатся файлы серверов и сервисов.</w:t>
      </w:r>
      <w:r>
        <w:t xml:space="preserve"> </w:t>
      </w:r>
      <w:r>
        <w:t xml:space="preserve">/RUN -процессыКаталог,содержащий PID файлы процессов, похожий на /var/run, но в отличие от него, он размещен в TMPFS, а поэтому после перезагрузки все файлы теряются</w:t>
      </w:r>
      <w:r>
        <w:t xml:space="preserve"> </w:t>
      </w:r>
      <w:r>
        <w:t xml:space="preserve">3)Чтобы содержимое некоторой файловойсистемы было доступно операционной системе необходимо воспользоваться командой mount.</w:t>
      </w:r>
      <w:r>
        <w:t xml:space="preserve"> </w:t>
      </w:r>
      <w:r>
        <w:t xml:space="preserve">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</w:t>
      </w:r>
      <w:r>
        <w:t xml:space="preserve"> </w:t>
      </w:r>
      <w:r>
        <w:t xml:space="preserve">5)Файловую систему можно создать, используя командуmkfs. Ее краткое описание дано в пункте 5) в ходе выполнения заданий лабораторной работы.</w:t>
      </w:r>
      <w:r>
        <w:t xml:space="preserve"> </w:t>
      </w:r>
      <w:r>
        <w:t xml:space="preserve">6)Для просмотра текстовых файлов существуют следующие команды:</w:t>
      </w:r>
      <w:r>
        <w:t xml:space="preserve"> </w:t>
      </w:r>
      <w:r>
        <w:t xml:space="preserve">сatЗадача команды cat очень проста −она читает данные из файла или стандартного ввода и выводит их на экран. Синтаксис утилиты:cat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</w:t>
      </w:r>
      <w:r>
        <w:t xml:space="preserve"> </w:t>
      </w:r>
      <w:r>
        <w:t xml:space="preserve">-T– отображать табуляции в виде ^I-h–отобразить справку-v–версия утилиты</w:t>
      </w:r>
      <w:r>
        <w:t xml:space="preserve"> </w:t>
      </w:r>
      <w:r>
        <w:t xml:space="preserve">nl Командаnlдействует аналогично командеcat, новыводит еще иномера строк встолбце слева.</w:t>
      </w:r>
      <w:r>
        <w:t xml:space="preserve"> </w:t>
      </w:r>
      <w:r>
        <w:t xml:space="preserve">less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head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tail</w:t>
      </w:r>
      <w:r>
        <w:t xml:space="preserve"> </w:t>
      </w:r>
      <w:r>
        <w:t xml:space="preserve">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</w:t>
      </w:r>
      <w:r>
        <w:t xml:space="preserve"> </w:t>
      </w:r>
      <w:r>
        <w:t xml:space="preserve">7)Утилита cpпозволяет полностью копировать файлы и директории.Cинтаксис:cp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</w:t>
      </w:r>
      <w:r>
        <w:t xml:space="preserve"> </w:t>
      </w:r>
      <w:r>
        <w:t xml:space="preserve">8)Командаmvиспользуется для перемещения одного или нескольких файлов (или директорий) вдругую директорию, атакже для переименования файлов идиректорий.Синтаксис:mv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Команда renameтакже предназначена, чтобы переименовать файл.Синтаксис:rename старое_имя новое_имя файлыОсновные опции:-v −вывести список обработанных файлов-n −тестовый режим, на самом деле никакие действия выполнены не будут-f −принудительно перезаписывать существующие файлы</w:t>
      </w:r>
      <w:r>
        <w:t xml:space="preserve"> </w:t>
      </w:r>
      <w:r>
        <w:t xml:space="preserve">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Синтаксис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6</dc:title>
  <dc:creator>Крестененко Полины Александровны НПМ бд 01-20</dc:creator>
  <dc:language>ru-RU</dc:language>
  <cp:keywords/>
  <dcterms:created xsi:type="dcterms:W3CDTF">2021-05-14T11:47:02Z</dcterms:created>
  <dcterms:modified xsi:type="dcterms:W3CDTF">2021-05-14T1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